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B7C02" w14:textId="1782C42D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r w:rsidRPr="005F5C5A">
        <w:rPr>
          <w:b w:val="0"/>
          <w:sz w:val="24"/>
          <w:szCs w:val="24"/>
          <w:lang w:val="en-US"/>
        </w:rPr>
        <w:t>tg</w:t>
      </w:r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13EABC3E" w14:textId="0DF4B1FD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r w:rsidR="008E4648">
        <w:rPr>
          <w:b w:val="0"/>
          <w:sz w:val="24"/>
          <w:szCs w:val="24"/>
          <w:lang w:val="en-US"/>
        </w:rPr>
        <w:t>tg</w:t>
      </w:r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2F4465B9" w14:textId="77777777" w:rsidR="005F5C5A" w:rsidRPr="00187E3E" w:rsidRDefault="005F5C5A">
      <w:pPr>
        <w:pStyle w:val="a5"/>
      </w:pPr>
    </w:p>
    <w:p w14:paraId="6DFF43D2" w14:textId="77777777" w:rsidR="00624129" w:rsidRDefault="006A1F4C">
      <w:pPr>
        <w:pStyle w:val="a5"/>
      </w:pPr>
      <w:r>
        <w:t>Паспорт проекта</w:t>
      </w:r>
    </w:p>
    <w:p w14:paraId="74D9B26B" w14:textId="62C9C47A" w:rsidR="00624129" w:rsidRDefault="00796599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i/>
          <w:iCs/>
        </w:rPr>
      </w:pPr>
      <w:r>
        <w:rPr>
          <w:i/>
          <w:iCs/>
        </w:rPr>
        <w:t>«</w:t>
      </w:r>
      <w:r w:rsidR="00BD27D5" w:rsidRPr="00BD27D5">
        <w:rPr>
          <w:i/>
          <w:iCs/>
        </w:rPr>
        <w:t>Сегментация сельскохозяйственных культур на спут</w:t>
      </w:r>
      <w:r w:rsidR="00BD27D5">
        <w:rPr>
          <w:i/>
          <w:iCs/>
        </w:rPr>
        <w:t>н</w:t>
      </w:r>
      <w:r w:rsidR="00BD27D5" w:rsidRPr="00BD27D5">
        <w:rPr>
          <w:i/>
          <w:iCs/>
        </w:rPr>
        <w:t>иковых снимках с использованием нейронных сетей и индекса NDVI</w:t>
      </w:r>
      <w:r>
        <w:rPr>
          <w:i/>
          <w:iCs/>
        </w:rPr>
        <w:t>»</w:t>
      </w:r>
    </w:p>
    <w:p w14:paraId="5E9E98B2" w14:textId="77777777" w:rsidR="00624129" w:rsidRDefault="006A1F4C" w:rsidP="00212C91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 по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 в команде</w:t>
            </w:r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r w:rsidRPr="006971DC">
              <w:rPr>
                <w:i/>
                <w:iCs/>
                <w:sz w:val="20"/>
                <w:szCs w:val="20"/>
              </w:rPr>
              <w:t>Кириллова Елена Константиновна</w:t>
            </w:r>
            <w:bookmarkEnd w:id="5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 разработчик</w:t>
            </w:r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Борисов Денис Сергеевич</w:t>
            </w:r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разработчик</w:t>
            </w:r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Ветошкина София Владимировна</w:t>
            </w:r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разработчик</w:t>
            </w:r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Власко Михаил Михайлович</w:t>
            </w:r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 писатель, Backend-разработчик</w:t>
            </w:r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Жуховицкий Александр Дмитриевич</w:t>
            </w:r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разработчик</w:t>
            </w:r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Михайлов Александр Денисович</w:t>
            </w:r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разработчик</w:t>
            </w:r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Никитцев Антон Валерьевич</w:t>
            </w:r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разработчик</w:t>
            </w:r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Слободин Никита Алексеевич</w:t>
            </w:r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Штыхно Илья Алексеевич</w:t>
            </w:r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 Артём Маратович</w:t>
            </w:r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 Вадим Дмитриевич</w:t>
            </w:r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разработчик</w:t>
            </w:r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703EB62F" w14:textId="1D26EF94" w:rsidR="00624129" w:rsidRPr="005801EC" w:rsidRDefault="006A1F4C" w:rsidP="005801E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0BCBD5D7" w14:textId="76F29CEC" w:rsidR="005F5C5A" w:rsidRDefault="005F5C5A" w:rsidP="005801EC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</w:p>
    <w:p w14:paraId="0CCC29DF" w14:textId="0302A9B5" w:rsidR="005801EC" w:rsidRPr="005801EC" w:rsidRDefault="005801EC" w:rsidP="005801EC">
      <w:pPr>
        <w:pStyle w:val="Compact"/>
        <w:ind w:left="720"/>
        <w:rPr>
          <w:lang w:val="ru-RU"/>
        </w:rPr>
      </w:pPr>
      <w:r>
        <w:rPr>
          <w:lang w:val="ru-RU"/>
        </w:rPr>
        <w:t>…</w:t>
      </w: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4F9EE1EE" w14:textId="0A3B8D2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  <w:r w:rsidR="00823457">
        <w:rPr>
          <w:rStyle w:val="a9"/>
          <w:i/>
          <w:iCs/>
          <w:spacing w:val="0"/>
          <w:u w:color="000000"/>
        </w:rPr>
        <w:t xml:space="preserve">выбран стек технологий и общая архитектура приложения, </w:t>
      </w:r>
      <w:r w:rsidR="00A578AA">
        <w:rPr>
          <w:rStyle w:val="a9"/>
          <w:i/>
          <w:iCs/>
          <w:spacing w:val="0"/>
          <w:u w:color="000000"/>
        </w:rPr>
        <w:t xml:space="preserve">проведён анализ данных для последующего обучения нейросети, разработан дизайн основных элементов пользовательского интерфейса, </w:t>
      </w:r>
      <w:r w:rsidR="00823457">
        <w:rPr>
          <w:rStyle w:val="a9"/>
          <w:i/>
          <w:iCs/>
          <w:spacing w:val="0"/>
          <w:u w:color="000000"/>
        </w:rPr>
        <w:t xml:space="preserve">разработана схема базы данных, </w:t>
      </w:r>
      <w:r w:rsidR="00A578AA">
        <w:rPr>
          <w:rStyle w:val="a9"/>
          <w:i/>
          <w:iCs/>
          <w:spacing w:val="0"/>
          <w:u w:color="000000"/>
        </w:rPr>
        <w:t>создан сервис для аутентификации пользователей</w:t>
      </w:r>
      <w:r w:rsidR="00823457">
        <w:rPr>
          <w:rStyle w:val="a9"/>
          <w:i/>
          <w:iCs/>
          <w:spacing w:val="0"/>
          <w:u w:color="000000"/>
        </w:rPr>
        <w:t xml:space="preserve">. </w:t>
      </w:r>
    </w:p>
    <w:p w14:paraId="789EA5F7" w14:textId="77777777" w:rsidR="005801E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74"/>
        <w:gridCol w:w="1367"/>
        <w:gridCol w:w="1415"/>
        <w:gridCol w:w="1391"/>
        <w:gridCol w:w="1116"/>
        <w:gridCol w:w="1107"/>
        <w:gridCol w:w="961"/>
        <w:gridCol w:w="1079"/>
      </w:tblGrid>
      <w:tr w:rsidR="00A668F4" w14:paraId="7DBCD426" w14:textId="77777777" w:rsidTr="00A668F4">
        <w:tc>
          <w:tcPr>
            <w:tcW w:w="725" w:type="dxa"/>
          </w:tcPr>
          <w:p w14:paraId="7951FBAC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№</w:t>
            </w:r>
          </w:p>
        </w:tc>
        <w:tc>
          <w:tcPr>
            <w:tcW w:w="1395" w:type="dxa"/>
          </w:tcPr>
          <w:p w14:paraId="5930FAEE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Название задачи</w:t>
            </w:r>
          </w:p>
        </w:tc>
        <w:tc>
          <w:tcPr>
            <w:tcW w:w="853" w:type="dxa"/>
          </w:tcPr>
          <w:p w14:paraId="113FCFB3" w14:textId="40521BEA" w:rsidR="00A668F4" w:rsidRP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Категория задачи</w:t>
            </w:r>
          </w:p>
        </w:tc>
        <w:tc>
          <w:tcPr>
            <w:tcW w:w="1414" w:type="dxa"/>
          </w:tcPr>
          <w:p w14:paraId="471769A2" w14:textId="00DF4AA8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Описание</w:t>
            </w:r>
          </w:p>
        </w:tc>
        <w:tc>
          <w:tcPr>
            <w:tcW w:w="1196" w:type="dxa"/>
          </w:tcPr>
          <w:p w14:paraId="683C3847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«Эпик»</w:t>
            </w:r>
          </w:p>
        </w:tc>
        <w:tc>
          <w:tcPr>
            <w:tcW w:w="1188" w:type="dxa"/>
          </w:tcPr>
          <w:p w14:paraId="6947E01F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Дата начала</w:t>
            </w:r>
          </w:p>
        </w:tc>
        <w:tc>
          <w:tcPr>
            <w:tcW w:w="1073" w:type="dxa"/>
          </w:tcPr>
          <w:p w14:paraId="056DE76C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Дата конца</w:t>
            </w:r>
          </w:p>
        </w:tc>
        <w:tc>
          <w:tcPr>
            <w:tcW w:w="1166" w:type="dxa"/>
          </w:tcPr>
          <w:p w14:paraId="6453CBC3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Статус</w:t>
            </w:r>
          </w:p>
        </w:tc>
      </w:tr>
      <w:tr w:rsidR="00A668F4" w14:paraId="6944B235" w14:textId="77777777" w:rsidTr="00A668F4">
        <w:tc>
          <w:tcPr>
            <w:tcW w:w="725" w:type="dxa"/>
          </w:tcPr>
          <w:p w14:paraId="5023AD9D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1</w:t>
            </w:r>
          </w:p>
        </w:tc>
        <w:tc>
          <w:tcPr>
            <w:tcW w:w="1395" w:type="dxa"/>
          </w:tcPr>
          <w:p w14:paraId="03C84AF6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6CE51733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35F07A90" w14:textId="580FB023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659AACD1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79E4CB3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59547EB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198DA020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4303AA39" w14:textId="77777777" w:rsidTr="00A668F4">
        <w:tc>
          <w:tcPr>
            <w:tcW w:w="725" w:type="dxa"/>
          </w:tcPr>
          <w:p w14:paraId="0B757925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</w:p>
        </w:tc>
        <w:tc>
          <w:tcPr>
            <w:tcW w:w="1395" w:type="dxa"/>
          </w:tcPr>
          <w:p w14:paraId="34B5246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4BB267ED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24428AD1" w14:textId="2BB7F803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27D43005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1242FD3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2EF9192C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25477FEF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7AA3043E" w14:textId="77777777" w:rsidTr="00A668F4">
        <w:tc>
          <w:tcPr>
            <w:tcW w:w="725" w:type="dxa"/>
          </w:tcPr>
          <w:p w14:paraId="7EA62199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3</w:t>
            </w:r>
          </w:p>
        </w:tc>
        <w:tc>
          <w:tcPr>
            <w:tcW w:w="1395" w:type="dxa"/>
          </w:tcPr>
          <w:p w14:paraId="4663E311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27FC0D5F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010AE004" w14:textId="1649CAF6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1940AEF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618494A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3647404B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667A3DD5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1BA9BE35" w14:textId="77777777" w:rsidTr="00A668F4">
        <w:tc>
          <w:tcPr>
            <w:tcW w:w="725" w:type="dxa"/>
          </w:tcPr>
          <w:p w14:paraId="5AE6C5FE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4</w:t>
            </w:r>
          </w:p>
        </w:tc>
        <w:tc>
          <w:tcPr>
            <w:tcW w:w="1395" w:type="dxa"/>
          </w:tcPr>
          <w:p w14:paraId="62468AB2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21761DC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4743BE4F" w14:textId="0B99AC5D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0CE8A8E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54A47557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44367920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78D1976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2866564A" w14:textId="77777777" w:rsidTr="00A668F4">
        <w:tc>
          <w:tcPr>
            <w:tcW w:w="725" w:type="dxa"/>
          </w:tcPr>
          <w:p w14:paraId="59F2B9DD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5</w:t>
            </w:r>
          </w:p>
        </w:tc>
        <w:tc>
          <w:tcPr>
            <w:tcW w:w="1395" w:type="dxa"/>
          </w:tcPr>
          <w:p w14:paraId="4FD13F7B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552449AA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297D369D" w14:textId="4B60A199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43A4F236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29ECDEE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7F302339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74C443B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354CF6C2" w14:textId="77777777" w:rsidTr="00A668F4">
        <w:tc>
          <w:tcPr>
            <w:tcW w:w="725" w:type="dxa"/>
          </w:tcPr>
          <w:p w14:paraId="79091F22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6</w:t>
            </w:r>
          </w:p>
        </w:tc>
        <w:tc>
          <w:tcPr>
            <w:tcW w:w="1395" w:type="dxa"/>
          </w:tcPr>
          <w:p w14:paraId="6DFC5BC7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45A6F60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0559C806" w14:textId="6C2AEBDA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605B42DA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282099A3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05B2C009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357DC720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</w:tbl>
    <w:p w14:paraId="1D4E44F9" w14:textId="5B5C2259" w:rsidR="00624129" w:rsidRDefault="00624129" w:rsidP="005801EC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EB8D24E" w14:textId="5D1C3ABC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lastRenderedPageBreak/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823457">
        <w:rPr>
          <w:rStyle w:val="a9"/>
          <w:i/>
          <w:iCs/>
          <w:spacing w:val="0"/>
          <w:u w:color="000000"/>
        </w:rPr>
        <w:t xml:space="preserve">Основной сложностью в процессе работы над проектом стала нехватка датасетов, соответствующих тематике проекта, в связи </w:t>
      </w:r>
      <w:r w:rsidR="000C2085">
        <w:rPr>
          <w:rStyle w:val="a9"/>
          <w:i/>
          <w:iCs/>
          <w:spacing w:val="0"/>
          <w:u w:color="000000"/>
        </w:rPr>
        <w:t>с чем</w:t>
      </w:r>
      <w:r w:rsidR="00823457">
        <w:rPr>
          <w:rStyle w:val="a9"/>
          <w:i/>
          <w:iCs/>
          <w:spacing w:val="0"/>
          <w:u w:color="000000"/>
        </w:rPr>
        <w:t xml:space="preserve"> пришлось расширить тематику проекта (отказаться от работы со снимками конкретного региона).</w:t>
      </w:r>
    </w:p>
    <w:p w14:paraId="0DF33E6B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A31B33C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BCB040B" w14:textId="3C3C04BB" w:rsidR="00624129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ignalR</w:t>
      </w:r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hadcn</w:t>
      </w:r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0DED1A14" w:rsidR="00594555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ensorflow</w:t>
      </w:r>
    </w:p>
    <w:p w14:paraId="428F6658" w14:textId="75029068" w:rsidR="007A6A22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orch</w:t>
      </w:r>
    </w:p>
    <w:p w14:paraId="7DCE3126" w14:textId="22554BC2" w:rsidR="007A6A22" w:rsidRPr="007A6A22" w:rsidRDefault="007A6A22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Geotools</w:t>
      </w:r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cker compose</w:t>
      </w:r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Github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r w:rsidRPr="00594555">
          <w:rPr>
            <w:rStyle w:val="a3"/>
            <w:spacing w:val="0"/>
            <w:lang w:val="en-US"/>
          </w:rPr>
          <w:t>github</w:t>
        </w:r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UnspokenTea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D4818BC" w:rsidR="00620B94" w:rsidRPr="00594555" w:rsidRDefault="00620B94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9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444EB528" w14:textId="6F93BB36" w:rsidR="004C6FE6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lastRenderedPageBreak/>
        <w:t>PASTIS (Processing of Agricultural Satellite Time Series) (</w:t>
      </w:r>
      <w:hyperlink r:id="rId10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6255A207" w14:textId="0A1B34BC" w:rsidR="000C2085" w:rsidRPr="00212C91" w:rsidRDefault="000C2085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>PASTIS-R (</w:t>
      </w:r>
      <w:hyperlink r:id="rId11" w:history="1">
        <w:r w:rsidRPr="000C26F1">
          <w:rPr>
            <w:rStyle w:val="a3"/>
            <w:spacing w:val="0"/>
            <w:lang w:val="en-US"/>
          </w:rPr>
          <w:t>https://zenodo.org/records/5735646</w:t>
        </w:r>
      </w:hyperlink>
      <w:r>
        <w:rPr>
          <w:spacing w:val="0"/>
          <w:u w:color="000000"/>
          <w:lang w:val="en-US"/>
        </w:rPr>
        <w:t xml:space="preserve">) 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UAVid (Unmanned Aerial Vehicle Video Dataset) (</w:t>
      </w:r>
      <w:hyperlink r:id="rId12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VDD (Varied Drone Dataset) (</w:t>
      </w:r>
      <w:hyperlink r:id="rId13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 (</w:t>
      </w:r>
      <w:hyperlink r:id="rId14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06A1557B" w14:textId="1444A261" w:rsidR="005F5C5A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19"/>
      <w:r w:rsidR="00620B94">
        <w:rPr>
          <w:rStyle w:val="a9"/>
          <w:i/>
          <w:iCs/>
          <w:u w:color="000000"/>
        </w:rPr>
        <w:t>…</w:t>
      </w:r>
    </w:p>
    <w:p w14:paraId="5AD9780C" w14:textId="75667A0D" w:rsidR="00C545CB" w:rsidRPr="00620B94" w:rsidRDefault="00C545CB" w:rsidP="00620B94">
      <w:pPr>
        <w:rPr>
          <w:rFonts w:ascii="Helvetica Neue" w:hAnsi="Helvetica Neue" w:cs="Arial Unicode MS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620B94">
      <w:headerReference w:type="default" r:id="rId15"/>
      <w:footerReference w:type="default" r:id="rId16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A419A" w14:textId="77777777" w:rsidR="007C3F2D" w:rsidRDefault="007C3F2D">
      <w:r>
        <w:separator/>
      </w:r>
    </w:p>
  </w:endnote>
  <w:endnote w:type="continuationSeparator" w:id="0">
    <w:p w14:paraId="3E9C246C" w14:textId="77777777" w:rsidR="007C3F2D" w:rsidRDefault="007C3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FDF67" w14:textId="77777777" w:rsidR="007C3F2D" w:rsidRDefault="007C3F2D">
      <w:r>
        <w:separator/>
      </w:r>
    </w:p>
  </w:footnote>
  <w:footnote w:type="continuationSeparator" w:id="0">
    <w:p w14:paraId="6E279F8B" w14:textId="77777777" w:rsidR="007C3F2D" w:rsidRDefault="007C3F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337919916">
    <w:abstractNumId w:val="3"/>
  </w:num>
  <w:num w:numId="2" w16cid:durableId="534083588">
    <w:abstractNumId w:val="1"/>
  </w:num>
  <w:num w:numId="3" w16cid:durableId="1155417525">
    <w:abstractNumId w:val="0"/>
  </w:num>
  <w:num w:numId="4" w16cid:durableId="1799031348">
    <w:abstractNumId w:val="2"/>
  </w:num>
  <w:num w:numId="5" w16cid:durableId="1394934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0C2085"/>
    <w:rsid w:val="00187E3E"/>
    <w:rsid w:val="00212C91"/>
    <w:rsid w:val="002177EB"/>
    <w:rsid w:val="002E1CAF"/>
    <w:rsid w:val="00305A35"/>
    <w:rsid w:val="003574D4"/>
    <w:rsid w:val="004C6B2C"/>
    <w:rsid w:val="004C6FE6"/>
    <w:rsid w:val="00570A2F"/>
    <w:rsid w:val="005801EC"/>
    <w:rsid w:val="00594555"/>
    <w:rsid w:val="005F5C5A"/>
    <w:rsid w:val="00620B94"/>
    <w:rsid w:val="00624129"/>
    <w:rsid w:val="006971DC"/>
    <w:rsid w:val="006A1F4C"/>
    <w:rsid w:val="00796599"/>
    <w:rsid w:val="007A6A22"/>
    <w:rsid w:val="007C3F2D"/>
    <w:rsid w:val="00823457"/>
    <w:rsid w:val="008C143C"/>
    <w:rsid w:val="008E4648"/>
    <w:rsid w:val="00953FA2"/>
    <w:rsid w:val="009A486A"/>
    <w:rsid w:val="00A578AA"/>
    <w:rsid w:val="00A668F4"/>
    <w:rsid w:val="00B06368"/>
    <w:rsid w:val="00B370BF"/>
    <w:rsid w:val="00BD27D5"/>
    <w:rsid w:val="00C545CB"/>
    <w:rsid w:val="00CC3D1E"/>
    <w:rsid w:val="00D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styleId="aa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b">
    <w:name w:val="Table Grid"/>
    <w:basedOn w:val="a1"/>
    <w:uiPriority w:val="39"/>
    <w:rsid w:val="00580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rgs/UnspokenTeam/repositories" TargetMode="External"/><Relationship Id="rId13" Type="http://schemas.openxmlformats.org/officeDocument/2006/relationships/hyperlink" Target="https://github.com/RussRobin/VDD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avid.nl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enodo.org/records/5735646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VSainteuf/pastis-benchmar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bdiagram.io/d/Sputniki-6748313ae9daa85acafe5b9b" TargetMode="External"/><Relationship Id="rId14" Type="http://schemas.openxmlformats.org/officeDocument/2006/relationships/hyperlink" Target="https://www.tugraz.at/en/institute/icg/research/team-fraundorfer/software-media/dronedataset" TargetMode="Externa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06DA7-E345-4B6F-BA7C-D51106849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11</cp:revision>
  <dcterms:created xsi:type="dcterms:W3CDTF">2024-12-06T11:17:00Z</dcterms:created>
  <dcterms:modified xsi:type="dcterms:W3CDTF">2024-12-15T11:55:00Z</dcterms:modified>
</cp:coreProperties>
</file>